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EF63F" w14:textId="77777777" w:rsidR="00EC4930" w:rsidRDefault="00EC4930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5B49B623" w14:textId="77777777" w:rsidR="002D5E63" w:rsidRDefault="002D5E63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35DD4218" w14:textId="77777777" w:rsidR="00B94CA2" w:rsidRDefault="00B94CA2" w:rsidP="00EC4930">
      <w:pPr>
        <w:spacing w:after="0" w:line="240" w:lineRule="auto"/>
        <w:ind w:left="6120"/>
        <w:rPr>
          <w:rFonts w:ascii="Arial Narrow" w:eastAsia="Times New Roman" w:hAnsi="Arial Narrow"/>
          <w:lang w:eastAsia="cs-CZ"/>
        </w:rPr>
      </w:pPr>
    </w:p>
    <w:p w14:paraId="043D6358" w14:textId="25AC0AE0" w:rsidR="00B63D7A" w:rsidRPr="00A17FE7" w:rsidRDefault="00A17FE7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hAnsi="Arial Narrow" w:cs="Arial"/>
          <w:b/>
          <w:bCs/>
        </w:rPr>
        <w:t xml:space="preserve">Predmet zákazky: </w:t>
      </w:r>
      <w:r w:rsidR="00AD7C10" w:rsidRPr="00AD7C10">
        <w:rPr>
          <w:rFonts w:ascii="Arial Narrow" w:hAnsi="Arial Narrow"/>
        </w:rPr>
        <w:t>Hasiace prístroje</w:t>
      </w:r>
      <w:r w:rsidR="008E6AF7">
        <w:rPr>
          <w:rFonts w:ascii="Arial Narrow" w:hAnsi="Arial Narrow"/>
        </w:rPr>
        <w:t xml:space="preserve"> </w:t>
      </w:r>
      <w:r w:rsidR="009929A8">
        <w:rPr>
          <w:rFonts w:ascii="Arial Narrow" w:hAnsi="Arial Narrow"/>
        </w:rPr>
        <w:t>2</w:t>
      </w:r>
    </w:p>
    <w:p w14:paraId="4218EB87" w14:textId="77777777" w:rsidR="00A17FE7" w:rsidRPr="00A17FE7" w:rsidRDefault="00A17FE7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tbl>
      <w:tblPr>
        <w:tblStyle w:val="Mriekatabuky"/>
        <w:tblW w:w="144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3119"/>
        <w:gridCol w:w="709"/>
        <w:gridCol w:w="993"/>
        <w:gridCol w:w="1559"/>
        <w:gridCol w:w="1134"/>
        <w:gridCol w:w="1417"/>
        <w:gridCol w:w="1560"/>
        <w:gridCol w:w="1843"/>
        <w:gridCol w:w="2126"/>
      </w:tblGrid>
      <w:tr w:rsidR="00B63D7A" w:rsidRPr="00171DE0" w14:paraId="045773F9" w14:textId="77777777" w:rsidTr="00B04AE5">
        <w:tc>
          <w:tcPr>
            <w:tcW w:w="3119" w:type="dxa"/>
            <w:shd w:val="clear" w:color="auto" w:fill="F79646" w:themeFill="accent6"/>
            <w:vAlign w:val="center"/>
          </w:tcPr>
          <w:p w14:paraId="51107B99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Názov tovaru</w:t>
            </w:r>
          </w:p>
        </w:tc>
        <w:tc>
          <w:tcPr>
            <w:tcW w:w="709" w:type="dxa"/>
            <w:shd w:val="clear" w:color="auto" w:fill="F79646" w:themeFill="accent6"/>
            <w:vAlign w:val="center"/>
          </w:tcPr>
          <w:p w14:paraId="00628975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Merná jednotka</w:t>
            </w:r>
          </w:p>
        </w:tc>
        <w:tc>
          <w:tcPr>
            <w:tcW w:w="993" w:type="dxa"/>
            <w:shd w:val="clear" w:color="auto" w:fill="F79646" w:themeFill="accent6"/>
            <w:vAlign w:val="center"/>
          </w:tcPr>
          <w:p w14:paraId="5F3FFE0E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Množstvo</w:t>
            </w:r>
          </w:p>
        </w:tc>
        <w:tc>
          <w:tcPr>
            <w:tcW w:w="1559" w:type="dxa"/>
            <w:shd w:val="clear" w:color="auto" w:fill="F79646" w:themeFill="accent6"/>
            <w:vAlign w:val="center"/>
          </w:tcPr>
          <w:p w14:paraId="350253E7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Jednotková cena v EUR bez DPH</w:t>
            </w:r>
          </w:p>
        </w:tc>
        <w:tc>
          <w:tcPr>
            <w:tcW w:w="1134" w:type="dxa"/>
            <w:shd w:val="clear" w:color="auto" w:fill="F79646" w:themeFill="accent6"/>
          </w:tcPr>
          <w:p w14:paraId="35598D99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Sadzba DPH</w:t>
            </w:r>
          </w:p>
        </w:tc>
        <w:tc>
          <w:tcPr>
            <w:tcW w:w="1417" w:type="dxa"/>
            <w:shd w:val="clear" w:color="auto" w:fill="F79646" w:themeFill="accent6"/>
          </w:tcPr>
          <w:p w14:paraId="479A07C4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Výška</w:t>
            </w:r>
          </w:p>
          <w:p w14:paraId="7B28B43B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DPH</w:t>
            </w:r>
          </w:p>
        </w:tc>
        <w:tc>
          <w:tcPr>
            <w:tcW w:w="1560" w:type="dxa"/>
            <w:shd w:val="clear" w:color="auto" w:fill="F79646" w:themeFill="accent6"/>
            <w:vAlign w:val="center"/>
          </w:tcPr>
          <w:p w14:paraId="639726F4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  <w:t>Jednotková cena v EUR s DPH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79646" w:themeFill="accent6"/>
            <w:vAlign w:val="center"/>
          </w:tcPr>
          <w:p w14:paraId="38BE51A8" w14:textId="77777777" w:rsidR="00B63D7A" w:rsidRPr="00171DE0" w:rsidRDefault="00B63D7A" w:rsidP="00E90EC5">
            <w:pPr>
              <w:widowControl w:val="0"/>
              <w:tabs>
                <w:tab w:val="center" w:pos="1985"/>
                <w:tab w:val="center" w:pos="68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Celková cena</w:t>
            </w:r>
          </w:p>
          <w:p w14:paraId="784F6CE6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v EUR bez DPH</w:t>
            </w:r>
          </w:p>
        </w:tc>
        <w:tc>
          <w:tcPr>
            <w:tcW w:w="2126" w:type="dxa"/>
            <w:shd w:val="clear" w:color="auto" w:fill="F79646" w:themeFill="accent6"/>
            <w:vAlign w:val="center"/>
          </w:tcPr>
          <w:p w14:paraId="1A11AFB7" w14:textId="77777777" w:rsidR="00B63D7A" w:rsidRPr="00171DE0" w:rsidRDefault="00B63D7A" w:rsidP="00E90EC5">
            <w:pPr>
              <w:widowControl w:val="0"/>
              <w:tabs>
                <w:tab w:val="center" w:pos="1985"/>
                <w:tab w:val="center" w:pos="684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Celková cena</w:t>
            </w:r>
          </w:p>
          <w:p w14:paraId="338EB235" w14:textId="77777777" w:rsidR="00B63D7A" w:rsidRPr="00171DE0" w:rsidRDefault="00B63D7A" w:rsidP="00E90EC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  <w:lang w:eastAsia="sk-SK"/>
              </w:rPr>
            </w:pPr>
            <w:r w:rsidRPr="00171DE0">
              <w:rPr>
                <w:rFonts w:ascii="Arial Narrow" w:hAnsi="Arial Narrow"/>
                <w:b/>
                <w:bCs/>
                <w:sz w:val="20"/>
                <w:szCs w:val="20"/>
              </w:rPr>
              <w:t>v EUR s DPH</w:t>
            </w:r>
          </w:p>
        </w:tc>
      </w:tr>
      <w:tr w:rsidR="00B63D7A" w:rsidRPr="00A17FE7" w14:paraId="0AE5E297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A08CD55" w14:textId="6DD32344" w:rsidR="00B63D7A" w:rsidRPr="00A17FE7" w:rsidRDefault="00507040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 - Držiak na hasiaci prístroj na stenu</w:t>
            </w:r>
          </w:p>
        </w:tc>
        <w:tc>
          <w:tcPr>
            <w:tcW w:w="709" w:type="dxa"/>
            <w:vAlign w:val="center"/>
          </w:tcPr>
          <w:p w14:paraId="2EBA005C" w14:textId="438FB481" w:rsidR="00B63D7A" w:rsidRPr="00A17FE7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AC9207" w14:textId="7631663D" w:rsidR="00B63D7A" w:rsidRPr="00A17FE7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5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76AF0C1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CA310A1" w14:textId="0EB3FC2E" w:rsidR="00B63D7A" w:rsidRPr="00A17FE7" w:rsidRDefault="00A2267C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6C1B545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0540E88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E318D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27FC643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04AE5" w:rsidRPr="00A17FE7" w14:paraId="48125F4C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23E6856" w14:textId="4250D77C" w:rsidR="00B04AE5" w:rsidRDefault="00507040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2 - Stojan na hasiaci prístroj</w:t>
            </w:r>
          </w:p>
        </w:tc>
        <w:tc>
          <w:tcPr>
            <w:tcW w:w="709" w:type="dxa"/>
            <w:vAlign w:val="center"/>
          </w:tcPr>
          <w:p w14:paraId="5F35A6DF" w14:textId="16280A6C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84FAE20" w14:textId="48F95CF2" w:rsidR="00B04AE5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7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3D7D7CC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A7E5C3D" w14:textId="795953C5" w:rsidR="00B04AE5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CA573AA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25322FD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222C5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7ACB7C2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04AE5" w:rsidRPr="00A17FE7" w14:paraId="76135C1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BB67859" w14:textId="7C1CD9D7" w:rsidR="00B04AE5" w:rsidRDefault="00507040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3 - Hasiaci prístroj s náplňou alternatívnou k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halónom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, 6 kg</w:t>
            </w:r>
          </w:p>
        </w:tc>
        <w:tc>
          <w:tcPr>
            <w:tcW w:w="709" w:type="dxa"/>
            <w:vAlign w:val="center"/>
          </w:tcPr>
          <w:p w14:paraId="7233B4FD" w14:textId="07A4A39A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4B332C4" w14:textId="549219F6" w:rsidR="00B04AE5" w:rsidRDefault="00507040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9AF4F90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58C104B" w14:textId="72EF98AF" w:rsidR="00B04AE5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959E3F1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88A4E18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E2DBBD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614C696" w14:textId="77777777" w:rsidR="00B04AE5" w:rsidRPr="00A17FE7" w:rsidRDefault="00B04AE5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6C2C8831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D91F4F1" w14:textId="769B6A9A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4 - Prenosný hasiaci prístroj práškový 1 kg</w:t>
            </w:r>
          </w:p>
        </w:tc>
        <w:tc>
          <w:tcPr>
            <w:tcW w:w="709" w:type="dxa"/>
            <w:vAlign w:val="center"/>
          </w:tcPr>
          <w:p w14:paraId="536E7D1E" w14:textId="558CA2B3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0C2D13F" w14:textId="469ECAC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CE2468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FB9D2A2" w14:textId="02AF7D14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46D2864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575AA7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1916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3804D9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4E20A6E5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91BB3D5" w14:textId="09B62EA6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5 - Práškový hasiaci prístroj, prenosný, pod stálym tlakom, 2 kg</w:t>
            </w:r>
          </w:p>
        </w:tc>
        <w:tc>
          <w:tcPr>
            <w:tcW w:w="709" w:type="dxa"/>
            <w:vAlign w:val="center"/>
          </w:tcPr>
          <w:p w14:paraId="06CEA2DD" w14:textId="0F4A8BF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04A9967" w14:textId="712238FC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4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EBE93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D5E08C4" w14:textId="215E1F5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B832CB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257E07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4C249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425184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30CB7E75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07C6219" w14:textId="65BD505C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6 - Práškový hasiaci prístroj, prenosný, pod stálym tlakom, 4 kg</w:t>
            </w:r>
          </w:p>
        </w:tc>
        <w:tc>
          <w:tcPr>
            <w:tcW w:w="709" w:type="dxa"/>
            <w:vAlign w:val="center"/>
          </w:tcPr>
          <w:p w14:paraId="4ECC4068" w14:textId="39E83B8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0CCFC222" w14:textId="4028064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957387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21EFEB5" w14:textId="32E5137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A1E43C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61B74A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56DD1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D6CC4E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41BD864F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D2BC585" w14:textId="645CF302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7 - Práškový hasiaci prístroj, prenosný, pod stálym tlakom, 6 kg</w:t>
            </w:r>
          </w:p>
        </w:tc>
        <w:tc>
          <w:tcPr>
            <w:tcW w:w="709" w:type="dxa"/>
            <w:vAlign w:val="center"/>
          </w:tcPr>
          <w:p w14:paraId="734554CF" w14:textId="1D4077B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5D36CB4" w14:textId="3C0F470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67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AFE179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0DD0D9F" w14:textId="19298CD0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1B6064F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C0DB67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1DB43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F96A82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3EC7D55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D4A9C2E" w14:textId="2FEAC173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8 – Práškový hasiaci prístroj, prenosný, 9 kg</w:t>
            </w:r>
          </w:p>
        </w:tc>
        <w:tc>
          <w:tcPr>
            <w:tcW w:w="709" w:type="dxa"/>
            <w:vAlign w:val="center"/>
          </w:tcPr>
          <w:p w14:paraId="3256964F" w14:textId="4D3E9BB9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ED12972" w14:textId="5738D486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92FBE9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7AFD8A9" w14:textId="6A0BB85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017A69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65E7E2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1A070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B8BF96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878B172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B49769D" w14:textId="6CA4851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9 - Snehový hasiaci prístroj, prenosný, 2 kg</w:t>
            </w:r>
          </w:p>
        </w:tc>
        <w:tc>
          <w:tcPr>
            <w:tcW w:w="709" w:type="dxa"/>
            <w:vAlign w:val="center"/>
          </w:tcPr>
          <w:p w14:paraId="0C582C4C" w14:textId="75E8F10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DA8091F" w14:textId="3B2917F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4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272B5D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5B7C3B1" w14:textId="5EABC4F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15DB201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269D99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CD05D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164F0D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E38075D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1BC75A38" w14:textId="06C4EAB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0 -  Snehový hasiaci prístroj, prenosný, 5 kg</w:t>
            </w:r>
          </w:p>
        </w:tc>
        <w:tc>
          <w:tcPr>
            <w:tcW w:w="709" w:type="dxa"/>
            <w:vAlign w:val="center"/>
          </w:tcPr>
          <w:p w14:paraId="49DCE159" w14:textId="35F1003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9BDE65A" w14:textId="3F81E02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5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53AEE6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0D99C60" w14:textId="7EAFE5A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750BB0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F23150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EB19B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9466FB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6010A3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D91DC7B" w14:textId="00C8A852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>Položka č. 11 - Snehový hasiaci prístroj, pojazdný, 20 kg</w:t>
            </w:r>
          </w:p>
        </w:tc>
        <w:tc>
          <w:tcPr>
            <w:tcW w:w="709" w:type="dxa"/>
            <w:vAlign w:val="center"/>
          </w:tcPr>
          <w:p w14:paraId="4FC417C0" w14:textId="79A3543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CFFC04" w14:textId="2CEE08F0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03E21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E04A45B" w14:textId="3D0A6B7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3220C6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C42A0F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26CE0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2BA740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6923E5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659A6EEF" w14:textId="69A1EBD0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2 - Snehový hasiaci prístroj, pojazdný, 30 kg</w:t>
            </w:r>
          </w:p>
        </w:tc>
        <w:tc>
          <w:tcPr>
            <w:tcW w:w="709" w:type="dxa"/>
            <w:vAlign w:val="center"/>
          </w:tcPr>
          <w:p w14:paraId="709EBA49" w14:textId="09E3A2D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145D7F34" w14:textId="03E07F3B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1E5AAF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42DC5444" w14:textId="54A584F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199997B0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45CEC6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E58DA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078D50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43F4EFE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63B0BA95" w14:textId="5C5D341B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3 - Prenosný hasiaci prístroj penový 6 l</w:t>
            </w:r>
          </w:p>
        </w:tc>
        <w:tc>
          <w:tcPr>
            <w:tcW w:w="709" w:type="dxa"/>
            <w:vAlign w:val="center"/>
          </w:tcPr>
          <w:p w14:paraId="0DF2C37E" w14:textId="7CEA1319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54278B0" w14:textId="133792B6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21CCF7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64F74FA" w14:textId="6CEBD771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1475A8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968163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288EB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3F8342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E05DCB6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547173D" w14:textId="66C61223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14 - Vodný prenosný hasiaci prístroj, pod stálym tlakom s potašou (uhličitan draselný K2CO3), 9 l</w:t>
            </w:r>
          </w:p>
        </w:tc>
        <w:tc>
          <w:tcPr>
            <w:tcW w:w="709" w:type="dxa"/>
            <w:vAlign w:val="center"/>
          </w:tcPr>
          <w:p w14:paraId="135323A7" w14:textId="69B43C3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778B82C0" w14:textId="7C49654A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7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E23EBB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316E84F" w14:textId="2EB4FBB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0DAD8D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6BDAE8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DCB2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EB7D8D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21304A5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C5617A0" w14:textId="51A1134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5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D25 -  vonkajší závit</w:t>
            </w:r>
          </w:p>
        </w:tc>
        <w:tc>
          <w:tcPr>
            <w:tcW w:w="709" w:type="dxa"/>
            <w:vAlign w:val="center"/>
          </w:tcPr>
          <w:p w14:paraId="0DD55901" w14:textId="42769DF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CC422DA" w14:textId="7E44426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B79D47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BD8E02E" w14:textId="70298A7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A1CFD5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530723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99650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DC5328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E275C8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055837E" w14:textId="3D256D6A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6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D25 -  vnútorný závit</w:t>
            </w:r>
          </w:p>
        </w:tc>
        <w:tc>
          <w:tcPr>
            <w:tcW w:w="709" w:type="dxa"/>
            <w:vAlign w:val="center"/>
          </w:tcPr>
          <w:p w14:paraId="0BA23E9C" w14:textId="5B97B97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A48A53C" w14:textId="2BF56F8B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1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FF7E25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3B2DA87" w14:textId="04B137FF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F764C6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85ED43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FFAA3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3325D0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30107B10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6D18076" w14:textId="1108D46F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 17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1,5 vonkajší závit</w:t>
            </w:r>
          </w:p>
        </w:tc>
        <w:tc>
          <w:tcPr>
            <w:tcW w:w="709" w:type="dxa"/>
            <w:vAlign w:val="center"/>
          </w:tcPr>
          <w:p w14:paraId="4E3A01BD" w14:textId="66B3F4A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2618575" w14:textId="1ACA5CC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2498C2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A92AC48" w14:textId="1DBDD96D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7E8002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A5AA24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102390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030ED6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637EFDAA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176ED1DC" w14:textId="33370781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8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1,5 vnútorný závit</w:t>
            </w:r>
          </w:p>
        </w:tc>
        <w:tc>
          <w:tcPr>
            <w:tcW w:w="709" w:type="dxa"/>
            <w:vAlign w:val="center"/>
          </w:tcPr>
          <w:p w14:paraId="1175A24B" w14:textId="20BDC1BA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8DFC1A7" w14:textId="4B7686C9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B151C8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3F4405C" w14:textId="174AEF6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C55D0A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333731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D2DEBE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FB8115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2F49743E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6C35133" w14:textId="7FFB26C4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19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2 vonkajší závit</w:t>
            </w:r>
          </w:p>
        </w:tc>
        <w:tc>
          <w:tcPr>
            <w:tcW w:w="709" w:type="dxa"/>
            <w:vAlign w:val="center"/>
          </w:tcPr>
          <w:p w14:paraId="3E0EF628" w14:textId="2ABDB73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F063445" w14:textId="610B295C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C102FC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406CB86" w14:textId="30CE52B3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3BABDC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E0F5CE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6CBDA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CB46311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75374FC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0A4F967" w14:textId="478C53F0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0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</w:t>
            </w:r>
            <w:r w:rsidR="000F7F02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icu do hydrantov typ - C52 – „</w:t>
            </w:r>
            <w:bookmarkStart w:id="0" w:name="_GoBack"/>
            <w:bookmarkEnd w:id="0"/>
            <w:r w:rsidR="000F7F02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“</w:t>
            </w: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vnútorný závit</w:t>
            </w:r>
          </w:p>
        </w:tc>
        <w:tc>
          <w:tcPr>
            <w:tcW w:w="709" w:type="dxa"/>
            <w:vAlign w:val="center"/>
          </w:tcPr>
          <w:p w14:paraId="7400B57D" w14:textId="4B2B819E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A3F81C8" w14:textId="799CB412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162BBC8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3CAD799" w14:textId="76477D8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7BDF0A9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CC6425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EBA6E6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76E8E3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3CC9C407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F274B86" w14:textId="01DF8E82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 xml:space="preserve">Položka č. 21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C52 - 2,5 vonkajší závit</w:t>
            </w:r>
          </w:p>
        </w:tc>
        <w:tc>
          <w:tcPr>
            <w:tcW w:w="709" w:type="dxa"/>
            <w:vAlign w:val="center"/>
          </w:tcPr>
          <w:p w14:paraId="018939BC" w14:textId="5F1857CC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0878A3E9" w14:textId="786AAF58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734E77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63A123C0" w14:textId="2FA7C8D0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7E55893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483DD0F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C48A9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C05FD0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1CB8B9E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30EED78" w14:textId="2E9F8C80" w:rsidR="00507040" w:rsidRPr="00B04AE5" w:rsidRDefault="00507040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2 - </w:t>
            </w:r>
            <w:proofErr w:type="spellStart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507040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 2,5 vnútorný závit</w:t>
            </w:r>
          </w:p>
        </w:tc>
        <w:tc>
          <w:tcPr>
            <w:tcW w:w="709" w:type="dxa"/>
            <w:vAlign w:val="center"/>
          </w:tcPr>
          <w:p w14:paraId="6EB8BF3A" w14:textId="3F207937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08CFB79" w14:textId="501DFE85" w:rsidR="00507040" w:rsidRDefault="003B6C8B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B9834FC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9359432" w14:textId="52CF9786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3783045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849CCE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469137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83D8F8B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507040" w:rsidRPr="00A17FE7" w14:paraId="05BD652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22C6859" w14:textId="721A74B2" w:rsidR="00507040" w:rsidRPr="00B04AE5" w:rsidRDefault="003B6C8B" w:rsidP="00507040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3 -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 2,5 vonkajší závit</w:t>
            </w:r>
          </w:p>
        </w:tc>
        <w:tc>
          <w:tcPr>
            <w:tcW w:w="709" w:type="dxa"/>
            <w:vAlign w:val="center"/>
          </w:tcPr>
          <w:p w14:paraId="6CABFDB7" w14:textId="5BD71895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1D313817" w14:textId="7BFBB763" w:rsidR="00507040" w:rsidRDefault="003B6C8B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4417F55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FBEA376" w14:textId="00F4BFDB" w:rsidR="00507040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F91DFED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A485CD2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1D8FFA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A291954" w14:textId="77777777" w:rsidR="00507040" w:rsidRPr="00A17FE7" w:rsidRDefault="00507040" w:rsidP="00507040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6E5D12F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16A6937" w14:textId="26FD57B3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4 -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3 vnútorný závit</w:t>
            </w:r>
          </w:p>
        </w:tc>
        <w:tc>
          <w:tcPr>
            <w:tcW w:w="709" w:type="dxa"/>
            <w:vAlign w:val="center"/>
          </w:tcPr>
          <w:p w14:paraId="0A531795" w14:textId="62F6CA69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0BC763D" w14:textId="601A2FA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910C41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233FC6EE" w14:textId="185B0E3D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0BF55C0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74996E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2F8BF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41A41D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371AF892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596B8B1" w14:textId="32D5BB3D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5 -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na hadicu do hydrantov typ - B75 -3 vonkajší závit</w:t>
            </w:r>
          </w:p>
        </w:tc>
        <w:tc>
          <w:tcPr>
            <w:tcW w:w="709" w:type="dxa"/>
            <w:vAlign w:val="center"/>
          </w:tcPr>
          <w:p w14:paraId="323848C6" w14:textId="30C00D9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44CB21E" w14:textId="4C7CD9A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D59E8B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7D426B34" w14:textId="783DEFE1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817B44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6C1AE1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4FF2C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C22336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324C82A1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85DE174" w14:textId="218B55B5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6 - 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Záslep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y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typ - D25</w:t>
            </w:r>
          </w:p>
        </w:tc>
        <w:tc>
          <w:tcPr>
            <w:tcW w:w="709" w:type="dxa"/>
            <w:vAlign w:val="center"/>
          </w:tcPr>
          <w:p w14:paraId="049EECFF" w14:textId="52D52AF9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FF69B8C" w14:textId="7963CCA7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2BA2A72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AFB1010" w14:textId="7B289401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CA3F59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910F85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14300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083FB4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5E52E01B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A2F208E" w14:textId="5EB0E8EC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7 - 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Záslep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y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typ - C52</w:t>
            </w:r>
          </w:p>
        </w:tc>
        <w:tc>
          <w:tcPr>
            <w:tcW w:w="709" w:type="dxa"/>
            <w:vAlign w:val="center"/>
          </w:tcPr>
          <w:p w14:paraId="4D00A82C" w14:textId="56DE6E3E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2D408FDB" w14:textId="43E48FC2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0DB7F4E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FAF9666" w14:textId="5EC2E19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2E29905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B92FF7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5E87D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28E0B4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470B30A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298A3657" w14:textId="2D093A2C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Položka č. 28 - 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Záslepka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</w:t>
            </w:r>
            <w:proofErr w:type="spellStart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spojky</w:t>
            </w:r>
            <w:proofErr w:type="spellEnd"/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 xml:space="preserve"> typ - B75</w:t>
            </w:r>
          </w:p>
        </w:tc>
        <w:tc>
          <w:tcPr>
            <w:tcW w:w="709" w:type="dxa"/>
            <w:vAlign w:val="center"/>
          </w:tcPr>
          <w:p w14:paraId="36535E01" w14:textId="2E382DEC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374A2142" w14:textId="5609633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1EAB31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3E5A2EC" w14:textId="75549DF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BA7ED3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444E4C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0A436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EC85900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1CB3203D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7C589F90" w14:textId="446F0994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29 - Ventil C 52 so spojkou</w:t>
            </w:r>
          </w:p>
        </w:tc>
        <w:tc>
          <w:tcPr>
            <w:tcW w:w="709" w:type="dxa"/>
            <w:vAlign w:val="center"/>
          </w:tcPr>
          <w:p w14:paraId="6EEE4169" w14:textId="3C4671B4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5503AC7" w14:textId="72CF5CF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1EBB1D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A12853C" w14:textId="4A3C02B6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38E197F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D75210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803DF2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FD515D4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76683CBD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9E79B7F" w14:textId="629408AE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0  Hasiaci sprej penový</w:t>
            </w:r>
          </w:p>
        </w:tc>
        <w:tc>
          <w:tcPr>
            <w:tcW w:w="709" w:type="dxa"/>
            <w:vAlign w:val="center"/>
          </w:tcPr>
          <w:p w14:paraId="05452272" w14:textId="7584DE5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48471195" w14:textId="67F0607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7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97A545F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1503B926" w14:textId="7B40EA2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4AE2AB3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4CF309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8852B2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7D94CE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0E19AA80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5989D733" w14:textId="57DE0D06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1  Hydrantová skriňa nástenného hydrantu C52</w:t>
            </w:r>
          </w:p>
        </w:tc>
        <w:tc>
          <w:tcPr>
            <w:tcW w:w="709" w:type="dxa"/>
            <w:vAlign w:val="center"/>
          </w:tcPr>
          <w:p w14:paraId="1811ABE0" w14:textId="6CA10366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78FB7CE0" w14:textId="3C2EDED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2F288A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D720C86" w14:textId="04C8638C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B572294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8D686E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02C8A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AD87BFE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3D7C76F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99DCA3B" w14:textId="5153D2CA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2  Hydrantová skriňa nástenného hydrantu D25</w:t>
            </w:r>
          </w:p>
        </w:tc>
        <w:tc>
          <w:tcPr>
            <w:tcW w:w="709" w:type="dxa"/>
            <w:vAlign w:val="center"/>
          </w:tcPr>
          <w:p w14:paraId="0563E63F" w14:textId="780C5637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484A3D3" w14:textId="17CA685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F8DC48C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0CBA021C" w14:textId="169FAB8F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56EF9814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AA220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E8AD40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E4B655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4EBB9359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3CE4730B" w14:textId="0FAD5AFD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lastRenderedPageBreak/>
              <w:t>Položka č. 33 -  Hydrantová hadica D25</w:t>
            </w:r>
          </w:p>
        </w:tc>
        <w:tc>
          <w:tcPr>
            <w:tcW w:w="709" w:type="dxa"/>
            <w:vAlign w:val="center"/>
          </w:tcPr>
          <w:p w14:paraId="231E3036" w14:textId="0C54670E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582C4F79" w14:textId="1187D207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5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6F1B63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71E82CFA" w14:textId="06853B2F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3125A38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21C09A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AB60D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1AF5779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2F71B404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837E2BD" w14:textId="7F504F14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4 - Hydrantová hadica C 52</w:t>
            </w:r>
          </w:p>
        </w:tc>
        <w:tc>
          <w:tcPr>
            <w:tcW w:w="709" w:type="dxa"/>
            <w:vAlign w:val="center"/>
          </w:tcPr>
          <w:p w14:paraId="630223F5" w14:textId="1D024D4B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642A49CA" w14:textId="7F43AD45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8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55DB7C7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37602EA0" w14:textId="403C3053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7FE9881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D16BDA3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5E39E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1A9F03A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3B6C8B" w:rsidRPr="00A17FE7" w14:paraId="42869666" w14:textId="77777777" w:rsidTr="00B04AE5">
        <w:trPr>
          <w:trHeight w:val="532"/>
        </w:trPr>
        <w:tc>
          <w:tcPr>
            <w:tcW w:w="3119" w:type="dxa"/>
            <w:vAlign w:val="center"/>
          </w:tcPr>
          <w:p w14:paraId="00D89DE2" w14:textId="5F1D87A6" w:rsidR="003B6C8B" w:rsidRPr="003B6C8B" w:rsidRDefault="003B6C8B" w:rsidP="003B6C8B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 w:rsidRPr="003B6C8B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Položka č. 35 – Hasiaci sprej</w:t>
            </w:r>
          </w:p>
        </w:tc>
        <w:tc>
          <w:tcPr>
            <w:tcW w:w="709" w:type="dxa"/>
            <w:vAlign w:val="center"/>
          </w:tcPr>
          <w:p w14:paraId="112D98A2" w14:textId="7C5BFB7A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ks</w:t>
            </w:r>
          </w:p>
        </w:tc>
        <w:tc>
          <w:tcPr>
            <w:tcW w:w="993" w:type="dxa"/>
            <w:vAlign w:val="center"/>
          </w:tcPr>
          <w:p w14:paraId="1D4534CE" w14:textId="258C04F0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3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307796D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134" w:type="dxa"/>
            <w:shd w:val="clear" w:color="auto" w:fill="auto"/>
          </w:tcPr>
          <w:p w14:paraId="50C9F75E" w14:textId="6016A71C" w:rsidR="003B6C8B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20%</w:t>
            </w:r>
          </w:p>
        </w:tc>
        <w:tc>
          <w:tcPr>
            <w:tcW w:w="1417" w:type="dxa"/>
            <w:shd w:val="clear" w:color="auto" w:fill="auto"/>
          </w:tcPr>
          <w:p w14:paraId="6F23AC2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690228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8A0856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46E9CEB" w14:textId="77777777" w:rsidR="003B6C8B" w:rsidRPr="00A17FE7" w:rsidRDefault="003B6C8B" w:rsidP="003B6C8B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B63D7A" w:rsidRPr="00A17FE7" w14:paraId="74A6FF5E" w14:textId="77777777" w:rsidTr="00B04AE5">
        <w:tc>
          <w:tcPr>
            <w:tcW w:w="3119" w:type="dxa"/>
            <w:tcBorders>
              <w:left w:val="nil"/>
              <w:bottom w:val="nil"/>
            </w:tcBorders>
            <w:vAlign w:val="center"/>
          </w:tcPr>
          <w:p w14:paraId="2DB00E7B" w14:textId="77777777" w:rsidR="00B63D7A" w:rsidRPr="00A17FE7" w:rsidRDefault="00B63D7A" w:rsidP="00E90EC5">
            <w:pPr>
              <w:spacing w:before="120" w:after="12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7372" w:type="dxa"/>
            <w:gridSpan w:val="6"/>
            <w:tcBorders>
              <w:right w:val="single" w:sz="12" w:space="0" w:color="auto"/>
            </w:tcBorders>
          </w:tcPr>
          <w:p w14:paraId="562862A5" w14:textId="70184375" w:rsidR="00B63D7A" w:rsidRPr="00A17FE7" w:rsidRDefault="008F776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Celková c</w:t>
            </w:r>
            <w:r w:rsidR="00B63D7A" w:rsidRPr="00A17FE7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  <w:t>ena za dodanie predmetu zákazky: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CC"/>
            <w:vAlign w:val="center"/>
          </w:tcPr>
          <w:p w14:paraId="665D253D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  <w:tc>
          <w:tcPr>
            <w:tcW w:w="2126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E6A7213" w14:textId="77777777" w:rsidR="00B63D7A" w:rsidRPr="00A17FE7" w:rsidRDefault="00B63D7A" w:rsidP="00E90EC5">
            <w:pPr>
              <w:spacing w:before="120" w:after="120" w:line="240" w:lineRule="auto"/>
              <w:jc w:val="center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eastAsia="sk-SK"/>
              </w:rPr>
            </w:pPr>
          </w:p>
        </w:tc>
      </w:tr>
    </w:tbl>
    <w:p w14:paraId="459FA964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19323F11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37AA2B92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B4FE6F2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735BC779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23006D03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262CFE6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V ................................., dňa .........................</w:t>
      </w:r>
    </w:p>
    <w:p w14:paraId="03CE9329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26F02EE3" w14:textId="77777777" w:rsidR="00B63D7A" w:rsidRPr="00A17FE7" w:rsidRDefault="00B63D7A" w:rsidP="00B63D7A">
      <w:pPr>
        <w:spacing w:after="0" w:line="240" w:lineRule="auto"/>
        <w:rPr>
          <w:rFonts w:ascii="Arial Narrow" w:eastAsia="Times New Roman" w:hAnsi="Arial Narrow" w:cs="Arial"/>
          <w:color w:val="000000"/>
          <w:lang w:eastAsia="sk-SK"/>
        </w:rPr>
      </w:pPr>
    </w:p>
    <w:p w14:paraId="67438DA2" w14:textId="77777777" w:rsidR="00B63D7A" w:rsidRPr="00A17FE7" w:rsidRDefault="00B63D7A" w:rsidP="00B63D7A">
      <w:pPr>
        <w:spacing w:after="0" w:line="240" w:lineRule="auto"/>
        <w:jc w:val="right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.....................................................................................................</w:t>
      </w:r>
    </w:p>
    <w:p w14:paraId="259D7185" w14:textId="77777777" w:rsidR="00B63D7A" w:rsidRPr="00A17FE7" w:rsidRDefault="00B63D7A" w:rsidP="004C6940">
      <w:pPr>
        <w:spacing w:after="0" w:line="240" w:lineRule="auto"/>
        <w:jc w:val="right"/>
        <w:rPr>
          <w:rFonts w:ascii="Arial Narrow" w:eastAsia="Times New Roman" w:hAnsi="Arial Narrow" w:cs="Arial"/>
          <w:color w:val="000000"/>
          <w:lang w:eastAsia="sk-SK"/>
        </w:rPr>
      </w:pPr>
      <w:r w:rsidRPr="00A17FE7">
        <w:rPr>
          <w:rFonts w:ascii="Arial Narrow" w:eastAsia="Times New Roman" w:hAnsi="Arial Narrow" w:cs="Arial"/>
          <w:color w:val="000000"/>
          <w:lang w:eastAsia="sk-SK"/>
        </w:rPr>
        <w:t>podpis uchádzača alebo osoby oprávnenej konať za uchádzača</w:t>
      </w:r>
    </w:p>
    <w:sectPr w:rsidR="00B63D7A" w:rsidRPr="00A17FE7" w:rsidSect="00B63D7A">
      <w:headerReference w:type="default" r:id="rId8"/>
      <w:footerReference w:type="default" r:id="rId9"/>
      <w:pgSz w:w="16838" w:h="11906" w:orient="landscape" w:code="9"/>
      <w:pgMar w:top="1418" w:right="1134" w:bottom="1418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D6A84" w14:textId="77777777" w:rsidR="007E320A" w:rsidRDefault="007E320A" w:rsidP="007473AD">
      <w:pPr>
        <w:spacing w:after="0" w:line="240" w:lineRule="auto"/>
      </w:pPr>
      <w:r>
        <w:separator/>
      </w:r>
    </w:p>
  </w:endnote>
  <w:endnote w:type="continuationSeparator" w:id="0">
    <w:p w14:paraId="364AB100" w14:textId="77777777" w:rsidR="007E320A" w:rsidRDefault="007E320A" w:rsidP="00747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F4A0B" w14:textId="77777777" w:rsidR="00EC4930" w:rsidRPr="009D4F82" w:rsidRDefault="00EC4930" w:rsidP="009D4F82">
    <w:pPr>
      <w:pStyle w:val="Pta"/>
      <w:jc w:val="right"/>
    </w:pPr>
  </w:p>
  <w:p w14:paraId="6B887CCF" w14:textId="77777777" w:rsidR="00EC4930" w:rsidRDefault="00EC4930" w:rsidP="007473AD">
    <w:pPr>
      <w:pStyle w:val="Pt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C384B" w14:textId="77777777" w:rsidR="007E320A" w:rsidRDefault="007E320A" w:rsidP="007473AD">
      <w:pPr>
        <w:spacing w:after="0" w:line="240" w:lineRule="auto"/>
      </w:pPr>
      <w:r>
        <w:separator/>
      </w:r>
    </w:p>
  </w:footnote>
  <w:footnote w:type="continuationSeparator" w:id="0">
    <w:p w14:paraId="1C417A09" w14:textId="77777777" w:rsidR="007E320A" w:rsidRDefault="007E320A" w:rsidP="00747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7375C" w14:textId="07FD91D9" w:rsidR="00A17FE7" w:rsidRPr="00A17FE7" w:rsidRDefault="00A17FE7" w:rsidP="00A17FE7">
    <w:pPr>
      <w:pStyle w:val="Hlavika"/>
      <w:tabs>
        <w:tab w:val="clear" w:pos="4536"/>
        <w:tab w:val="clear" w:pos="9072"/>
      </w:tabs>
      <w:jc w:val="right"/>
      <w:rPr>
        <w:rFonts w:ascii="Arial Narrow" w:hAnsi="Arial Narrow"/>
        <w:sz w:val="20"/>
        <w:szCs w:val="20"/>
      </w:rPr>
    </w:pPr>
    <w:r w:rsidRPr="00A17FE7">
      <w:rPr>
        <w:rFonts w:ascii="Arial Narrow" w:hAnsi="Arial Narrow"/>
        <w:sz w:val="20"/>
        <w:szCs w:val="20"/>
      </w:rPr>
      <w:t xml:space="preserve">Príloha č. </w:t>
    </w:r>
    <w:r w:rsidR="00BC4B09">
      <w:rPr>
        <w:rFonts w:ascii="Arial Narrow" w:hAnsi="Arial Narrow"/>
        <w:sz w:val="20"/>
        <w:szCs w:val="20"/>
      </w:rPr>
      <w:t>2</w:t>
    </w:r>
    <w:r w:rsidRPr="00A17FE7">
      <w:rPr>
        <w:rFonts w:ascii="Arial Narrow" w:hAnsi="Arial Narrow"/>
        <w:sz w:val="20"/>
        <w:szCs w:val="20"/>
      </w:rPr>
      <w:t xml:space="preserve"> </w:t>
    </w:r>
    <w:r w:rsidR="00864C61">
      <w:rPr>
        <w:rFonts w:ascii="Arial Narrow" w:hAnsi="Arial Narrow"/>
        <w:sz w:val="20"/>
        <w:szCs w:val="20"/>
      </w:rPr>
      <w:t>Štruktúrovaný rozpočet ceny</w:t>
    </w:r>
  </w:p>
  <w:p w14:paraId="20338743" w14:textId="77777777" w:rsidR="00A17FE7" w:rsidRDefault="00A17FE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F16DA"/>
    <w:multiLevelType w:val="hybridMultilevel"/>
    <w:tmpl w:val="CDBC4820"/>
    <w:lvl w:ilvl="0" w:tplc="06146BC0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7F4849"/>
    <w:multiLevelType w:val="multilevel"/>
    <w:tmpl w:val="98BE259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4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2608AC"/>
    <w:multiLevelType w:val="multilevel"/>
    <w:tmpl w:val="BE7C3C9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630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4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96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040" w:hanging="1440"/>
      </w:pPr>
      <w:rPr>
        <w:rFonts w:hint="default"/>
      </w:rPr>
    </w:lvl>
  </w:abstractNum>
  <w:abstractNum w:abstractNumId="3" w15:restartNumberingAfterBreak="0">
    <w:nsid w:val="10F52AAD"/>
    <w:multiLevelType w:val="multilevel"/>
    <w:tmpl w:val="E15E7A1C"/>
    <w:lvl w:ilvl="0">
      <w:start w:val="13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3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574263A"/>
    <w:multiLevelType w:val="hybridMultilevel"/>
    <w:tmpl w:val="96A25C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77266"/>
    <w:multiLevelType w:val="multilevel"/>
    <w:tmpl w:val="1670212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7A16E2"/>
    <w:multiLevelType w:val="multilevel"/>
    <w:tmpl w:val="BB52AAC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25E2566"/>
    <w:multiLevelType w:val="multilevel"/>
    <w:tmpl w:val="F7A890D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CFB43DA"/>
    <w:multiLevelType w:val="multilevel"/>
    <w:tmpl w:val="777C7644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0B70F51"/>
    <w:multiLevelType w:val="multilevel"/>
    <w:tmpl w:val="F27C04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3B241803"/>
    <w:multiLevelType w:val="hybridMultilevel"/>
    <w:tmpl w:val="D196E38A"/>
    <w:lvl w:ilvl="0" w:tplc="A372C056">
      <w:start w:val="1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DC6A26"/>
    <w:multiLevelType w:val="multilevel"/>
    <w:tmpl w:val="1866415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97A046E"/>
    <w:multiLevelType w:val="multilevel"/>
    <w:tmpl w:val="38686828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B8A38B8"/>
    <w:multiLevelType w:val="multilevel"/>
    <w:tmpl w:val="3FCE10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BF007FA"/>
    <w:multiLevelType w:val="multilevel"/>
    <w:tmpl w:val="823A63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85321C4"/>
    <w:multiLevelType w:val="multilevel"/>
    <w:tmpl w:val="1C48676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4"/>
  </w:num>
  <w:num w:numId="4">
    <w:abstractNumId w:val="0"/>
  </w:num>
  <w:num w:numId="5">
    <w:abstractNumId w:val="5"/>
  </w:num>
  <w:num w:numId="6">
    <w:abstractNumId w:val="6"/>
  </w:num>
  <w:num w:numId="7">
    <w:abstractNumId w:val="11"/>
  </w:num>
  <w:num w:numId="8">
    <w:abstractNumId w:val="15"/>
  </w:num>
  <w:num w:numId="9">
    <w:abstractNumId w:val="12"/>
  </w:num>
  <w:num w:numId="10">
    <w:abstractNumId w:val="8"/>
  </w:num>
  <w:num w:numId="11">
    <w:abstractNumId w:val="3"/>
  </w:num>
  <w:num w:numId="12">
    <w:abstractNumId w:val="9"/>
  </w:num>
  <w:num w:numId="13">
    <w:abstractNumId w:val="7"/>
  </w:num>
  <w:num w:numId="14">
    <w:abstractNumId w:val="2"/>
  </w:num>
  <w:num w:numId="15">
    <w:abstractNumId w:val="10"/>
  </w:num>
  <w:num w:numId="16">
    <w:abstractNumId w:val="1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zIzMDUHso0sLJV0lIJTi4sz8/NACgxrAUCdN28sAAAA"/>
  </w:docVars>
  <w:rsids>
    <w:rsidRoot w:val="00FF00C3"/>
    <w:rsid w:val="00025D73"/>
    <w:rsid w:val="000548CC"/>
    <w:rsid w:val="00081D49"/>
    <w:rsid w:val="0008377B"/>
    <w:rsid w:val="000B7054"/>
    <w:rsid w:val="000C683A"/>
    <w:rsid w:val="000F249B"/>
    <w:rsid w:val="000F7F02"/>
    <w:rsid w:val="0011134C"/>
    <w:rsid w:val="00122F40"/>
    <w:rsid w:val="0014135A"/>
    <w:rsid w:val="00171DE0"/>
    <w:rsid w:val="00172AAF"/>
    <w:rsid w:val="001A6184"/>
    <w:rsid w:val="001A7F6F"/>
    <w:rsid w:val="001B1DCC"/>
    <w:rsid w:val="001D3D13"/>
    <w:rsid w:val="00240227"/>
    <w:rsid w:val="00265526"/>
    <w:rsid w:val="00277369"/>
    <w:rsid w:val="002A4A11"/>
    <w:rsid w:val="002C0604"/>
    <w:rsid w:val="002C761F"/>
    <w:rsid w:val="002D1D99"/>
    <w:rsid w:val="002D5E63"/>
    <w:rsid w:val="002F66F0"/>
    <w:rsid w:val="00302187"/>
    <w:rsid w:val="00311023"/>
    <w:rsid w:val="00345A4A"/>
    <w:rsid w:val="00361AD8"/>
    <w:rsid w:val="0038321C"/>
    <w:rsid w:val="003A183C"/>
    <w:rsid w:val="003A55E6"/>
    <w:rsid w:val="003B6C8B"/>
    <w:rsid w:val="003B6E04"/>
    <w:rsid w:val="003E3C16"/>
    <w:rsid w:val="00425537"/>
    <w:rsid w:val="004544C3"/>
    <w:rsid w:val="004B38DF"/>
    <w:rsid w:val="004C4511"/>
    <w:rsid w:val="004C6940"/>
    <w:rsid w:val="004F1F57"/>
    <w:rsid w:val="00500107"/>
    <w:rsid w:val="00507040"/>
    <w:rsid w:val="0050713A"/>
    <w:rsid w:val="0051073B"/>
    <w:rsid w:val="005375D0"/>
    <w:rsid w:val="00545BB9"/>
    <w:rsid w:val="00552C73"/>
    <w:rsid w:val="00555544"/>
    <w:rsid w:val="0055766B"/>
    <w:rsid w:val="005603BB"/>
    <w:rsid w:val="00576D3F"/>
    <w:rsid w:val="005853A8"/>
    <w:rsid w:val="005C00EE"/>
    <w:rsid w:val="005C1E9B"/>
    <w:rsid w:val="005F0B98"/>
    <w:rsid w:val="00615FAF"/>
    <w:rsid w:val="006254A5"/>
    <w:rsid w:val="00671F5D"/>
    <w:rsid w:val="006A7421"/>
    <w:rsid w:val="006D15BE"/>
    <w:rsid w:val="006E025C"/>
    <w:rsid w:val="006E5607"/>
    <w:rsid w:val="00703959"/>
    <w:rsid w:val="00707263"/>
    <w:rsid w:val="00720F93"/>
    <w:rsid w:val="007221E9"/>
    <w:rsid w:val="007314CE"/>
    <w:rsid w:val="007336F5"/>
    <w:rsid w:val="007402CD"/>
    <w:rsid w:val="007473AD"/>
    <w:rsid w:val="00771BED"/>
    <w:rsid w:val="007773A6"/>
    <w:rsid w:val="00781E4B"/>
    <w:rsid w:val="00797F0B"/>
    <w:rsid w:val="007A741B"/>
    <w:rsid w:val="007C5D08"/>
    <w:rsid w:val="007C6FBC"/>
    <w:rsid w:val="007E320A"/>
    <w:rsid w:val="007E4C6C"/>
    <w:rsid w:val="00822FE6"/>
    <w:rsid w:val="0082329E"/>
    <w:rsid w:val="00833F39"/>
    <w:rsid w:val="00836ACC"/>
    <w:rsid w:val="00836BB2"/>
    <w:rsid w:val="008476E6"/>
    <w:rsid w:val="00864C61"/>
    <w:rsid w:val="0088021B"/>
    <w:rsid w:val="008949DE"/>
    <w:rsid w:val="008A17FF"/>
    <w:rsid w:val="008C673E"/>
    <w:rsid w:val="008E6AF7"/>
    <w:rsid w:val="008F776A"/>
    <w:rsid w:val="009234F0"/>
    <w:rsid w:val="0092729B"/>
    <w:rsid w:val="00940C34"/>
    <w:rsid w:val="00952F7E"/>
    <w:rsid w:val="00970FF3"/>
    <w:rsid w:val="00984771"/>
    <w:rsid w:val="00985DCD"/>
    <w:rsid w:val="009929A8"/>
    <w:rsid w:val="009B4A65"/>
    <w:rsid w:val="009D2871"/>
    <w:rsid w:val="009D39BB"/>
    <w:rsid w:val="009D4F82"/>
    <w:rsid w:val="00A17FE7"/>
    <w:rsid w:val="00A2267C"/>
    <w:rsid w:val="00A60C49"/>
    <w:rsid w:val="00A723C8"/>
    <w:rsid w:val="00A92F7B"/>
    <w:rsid w:val="00A970E6"/>
    <w:rsid w:val="00AB3882"/>
    <w:rsid w:val="00AD7C10"/>
    <w:rsid w:val="00B03B43"/>
    <w:rsid w:val="00B04AE5"/>
    <w:rsid w:val="00B109F6"/>
    <w:rsid w:val="00B2250F"/>
    <w:rsid w:val="00B63D7A"/>
    <w:rsid w:val="00B74670"/>
    <w:rsid w:val="00B94CA2"/>
    <w:rsid w:val="00BA0E2F"/>
    <w:rsid w:val="00BB05BB"/>
    <w:rsid w:val="00BB1AD5"/>
    <w:rsid w:val="00BB2CB3"/>
    <w:rsid w:val="00BB40FA"/>
    <w:rsid w:val="00BB4728"/>
    <w:rsid w:val="00BC4B09"/>
    <w:rsid w:val="00BF1FFF"/>
    <w:rsid w:val="00BF4B31"/>
    <w:rsid w:val="00C128A8"/>
    <w:rsid w:val="00C206B9"/>
    <w:rsid w:val="00C23ADE"/>
    <w:rsid w:val="00C31B8C"/>
    <w:rsid w:val="00C47C45"/>
    <w:rsid w:val="00C56032"/>
    <w:rsid w:val="00C57AE0"/>
    <w:rsid w:val="00CA4B10"/>
    <w:rsid w:val="00CD017B"/>
    <w:rsid w:val="00CD4C00"/>
    <w:rsid w:val="00CE2235"/>
    <w:rsid w:val="00CF02DA"/>
    <w:rsid w:val="00CF1132"/>
    <w:rsid w:val="00CF1AAF"/>
    <w:rsid w:val="00D032CA"/>
    <w:rsid w:val="00D1029F"/>
    <w:rsid w:val="00D17C45"/>
    <w:rsid w:val="00D43093"/>
    <w:rsid w:val="00DA0393"/>
    <w:rsid w:val="00DA203A"/>
    <w:rsid w:val="00DC5780"/>
    <w:rsid w:val="00E034EE"/>
    <w:rsid w:val="00E61AEC"/>
    <w:rsid w:val="00E77EF5"/>
    <w:rsid w:val="00EA68F9"/>
    <w:rsid w:val="00EC4930"/>
    <w:rsid w:val="00EC76A9"/>
    <w:rsid w:val="00ED627B"/>
    <w:rsid w:val="00F22060"/>
    <w:rsid w:val="00F26775"/>
    <w:rsid w:val="00F278EE"/>
    <w:rsid w:val="00F374CE"/>
    <w:rsid w:val="00F73EA1"/>
    <w:rsid w:val="00F75FE6"/>
    <w:rsid w:val="00F769A9"/>
    <w:rsid w:val="00F774E5"/>
    <w:rsid w:val="00FA5385"/>
    <w:rsid w:val="00FA7AD3"/>
    <w:rsid w:val="00FB5C7B"/>
    <w:rsid w:val="00FC7D2C"/>
    <w:rsid w:val="00FD19A1"/>
    <w:rsid w:val="00FF00C3"/>
    <w:rsid w:val="00FF2E27"/>
    <w:rsid w:val="00FF6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7D8E7"/>
  <w15:docId w15:val="{9A9942E8-EC9D-4FB7-9522-5A63F1280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B05BB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747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473AD"/>
  </w:style>
  <w:style w:type="paragraph" w:styleId="Pta">
    <w:name w:val="footer"/>
    <w:basedOn w:val="Normlny"/>
    <w:link w:val="PtaChar"/>
    <w:uiPriority w:val="99"/>
    <w:unhideWhenUsed/>
    <w:rsid w:val="00747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473AD"/>
  </w:style>
  <w:style w:type="character" w:styleId="Hypertextovprepojenie">
    <w:name w:val="Hyperlink"/>
    <w:uiPriority w:val="99"/>
    <w:unhideWhenUsed/>
    <w:rsid w:val="00D17C45"/>
    <w:rPr>
      <w:color w:val="0000FF"/>
      <w:u w:val="single"/>
    </w:rPr>
  </w:style>
  <w:style w:type="paragraph" w:customStyle="1" w:styleId="Default">
    <w:name w:val="Default"/>
    <w:rsid w:val="0055554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F2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FF2E27"/>
    <w:rPr>
      <w:rFonts w:ascii="Tahoma" w:hAnsi="Tahoma" w:cs="Tahoma"/>
      <w:sz w:val="16"/>
      <w:szCs w:val="16"/>
      <w:lang w:eastAsia="en-US"/>
    </w:rPr>
  </w:style>
  <w:style w:type="table" w:styleId="Mriekatabuky">
    <w:name w:val="Table Grid"/>
    <w:basedOn w:val="Normlnatabuka"/>
    <w:uiPriority w:val="39"/>
    <w:rsid w:val="0030218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iPriority w:val="99"/>
    <w:semiHidden/>
    <w:unhideWhenUsed/>
    <w:rsid w:val="00836ACC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36ACC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836ACC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6ACC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6ACC"/>
    <w:rPr>
      <w:b/>
      <w:bCs/>
      <w:lang w:eastAsia="en-US"/>
    </w:rPr>
  </w:style>
  <w:style w:type="paragraph" w:styleId="Zarkazkladnhotextu2">
    <w:name w:val="Body Text Indent 2"/>
    <w:basedOn w:val="Normlny"/>
    <w:link w:val="Zarkazkladnhotextu2Char"/>
    <w:uiPriority w:val="99"/>
    <w:unhideWhenUsed/>
    <w:rsid w:val="00B63D7A"/>
    <w:pPr>
      <w:spacing w:after="120" w:line="480" w:lineRule="auto"/>
      <w:ind w:left="283"/>
    </w:pPr>
    <w:rPr>
      <w:lang w:val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B63D7A"/>
    <w:rPr>
      <w:sz w:val="22"/>
      <w:szCs w:val="22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4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D4C4C-9FF1-40D2-B309-2C8F04DAB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</dc:creator>
  <cp:lastModifiedBy>Alexander Starčevič</cp:lastModifiedBy>
  <cp:revision>4</cp:revision>
  <cp:lastPrinted>2017-08-10T09:55:00Z</cp:lastPrinted>
  <dcterms:created xsi:type="dcterms:W3CDTF">2023-10-27T06:45:00Z</dcterms:created>
  <dcterms:modified xsi:type="dcterms:W3CDTF">2023-11-28T10:20:00Z</dcterms:modified>
</cp:coreProperties>
</file>